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12B7EC32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244C9B">
        <w:rPr>
          <w:sz w:val="28"/>
          <w:szCs w:val="28"/>
        </w:rPr>
        <w:t>8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D24826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5C43A306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244C9B">
        <w:rPr>
          <w:rFonts w:cs="Arial"/>
          <w:color w:val="auto"/>
          <w:sz w:val="16"/>
          <w:szCs w:val="16"/>
        </w:rPr>
        <w:t>2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F5704A">
        <w:rPr>
          <w:rFonts w:cs="Arial"/>
          <w:color w:val="auto"/>
          <w:sz w:val="16"/>
          <w:szCs w:val="16"/>
        </w:rPr>
        <w:t>6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8ECB63E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244C9B">
        <w:rPr>
          <w:sz w:val="28"/>
          <w:szCs w:val="28"/>
        </w:rPr>
        <w:t>8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D24826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336DD43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C44A33">
        <w:rPr>
          <w:rFonts w:cs="Arial"/>
          <w:color w:val="auto"/>
          <w:szCs w:val="20"/>
        </w:rPr>
        <w:t>1</w:t>
      </w:r>
      <w:r w:rsidR="00C06EE2">
        <w:rPr>
          <w:rFonts w:cs="Arial"/>
          <w:color w:val="auto"/>
          <w:szCs w:val="20"/>
        </w:rPr>
        <w:t>30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C44A33">
        <w:rPr>
          <w:rFonts w:cs="Arial"/>
          <w:color w:val="auto"/>
          <w:szCs w:val="20"/>
        </w:rPr>
        <w:t>7</w:t>
      </w:r>
      <w:r w:rsidR="00CB6121">
        <w:rPr>
          <w:rFonts w:cs="Arial"/>
          <w:color w:val="auto"/>
          <w:szCs w:val="20"/>
        </w:rPr>
        <w:t xml:space="preserve">. </w:t>
      </w:r>
      <w:r w:rsidR="00C44A33">
        <w:rPr>
          <w:rFonts w:cs="Arial"/>
          <w:color w:val="auto"/>
          <w:szCs w:val="20"/>
        </w:rPr>
        <w:t>5</w:t>
      </w:r>
      <w:r w:rsidR="00CB6121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D24826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C44A33">
        <w:rPr>
          <w:rFonts w:cs="Arial"/>
          <w:color w:val="auto"/>
          <w:szCs w:val="20"/>
        </w:rPr>
        <w:t>63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FB6A28" w:rsidR="00AE6D8D" w:rsidRPr="00291963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F5704A">
        <w:t xml:space="preserve">č. 1 </w:t>
      </w:r>
      <w:r w:rsidR="008E1B5C">
        <w:t xml:space="preserve">tohoto </w:t>
      </w:r>
      <w:r>
        <w:t>nařízení.</w:t>
      </w:r>
    </w:p>
    <w:p w14:paraId="3476AFBD" w14:textId="77777777" w:rsidR="00291963" w:rsidRPr="00F5704A" w:rsidRDefault="00291963" w:rsidP="00291963">
      <w:pPr>
        <w:pStyle w:val="Odstavecseseznamem"/>
        <w:ind w:left="567"/>
        <w:rPr>
          <w:szCs w:val="20"/>
        </w:rPr>
      </w:pPr>
    </w:p>
    <w:p w14:paraId="6D6D20F9" w14:textId="68DC8D55" w:rsidR="00F5704A" w:rsidRPr="00F5704A" w:rsidRDefault="00F5704A" w:rsidP="00F5704A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3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>
        <w:t> </w:t>
      </w:r>
      <w:r w:rsidRPr="009640A8">
        <w:t>nahrazuje přílohou</w:t>
      </w:r>
      <w:r>
        <w:t xml:space="preserve"> č. 2 tohoto nařízení.</w:t>
      </w:r>
    </w:p>
    <w:p w14:paraId="46C32B87" w14:textId="062301A4" w:rsidR="00A05A97" w:rsidRPr="00A05A97" w:rsidRDefault="00A05A97" w:rsidP="00F5704A">
      <w:pPr>
        <w:pStyle w:val="Odstavecseseznamem"/>
        <w:tabs>
          <w:tab w:val="left" w:pos="7830"/>
        </w:tabs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5B0912CC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244C9B">
        <w:rPr>
          <w:rFonts w:asciiTheme="minorHAnsi" w:hAnsiTheme="minorHAnsi" w:cstheme="minorHAnsi"/>
          <w:szCs w:val="20"/>
        </w:rPr>
        <w:t>2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F5704A">
        <w:rPr>
          <w:rFonts w:asciiTheme="minorHAnsi" w:hAnsiTheme="minorHAnsi" w:cstheme="minorHAnsi"/>
          <w:szCs w:val="20"/>
        </w:rPr>
        <w:t>6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0626CFA9" w14:textId="77777777" w:rsidR="00244C9B" w:rsidRDefault="00244C9B" w:rsidP="00BA3D2B">
      <w:pPr>
        <w:jc w:val="left"/>
        <w:rPr>
          <w:rFonts w:cs="Arial"/>
          <w:color w:val="auto"/>
          <w:szCs w:val="20"/>
        </w:rPr>
      </w:pPr>
    </w:p>
    <w:p w14:paraId="5E7895E9" w14:textId="27A6CDA9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7267B3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7DC0D700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7267B3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66407" w14:textId="77777777" w:rsidR="00A6544E" w:rsidRDefault="00A6544E" w:rsidP="0018303A">
      <w:pPr>
        <w:spacing w:line="240" w:lineRule="auto"/>
      </w:pPr>
      <w:r>
        <w:separator/>
      </w:r>
    </w:p>
  </w:endnote>
  <w:endnote w:type="continuationSeparator" w:id="0">
    <w:p w14:paraId="58BF8192" w14:textId="77777777" w:rsidR="00A6544E" w:rsidRDefault="00A6544E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D6D1E71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244C9B">
      <w:rPr>
        <w:rStyle w:val="slostrnky"/>
        <w:rFonts w:ascii="Arial" w:hAnsi="Arial" w:cs="Arial"/>
        <w:color w:val="333333"/>
        <w:szCs w:val="16"/>
      </w:rPr>
      <w:t>2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F5704A">
      <w:rPr>
        <w:rStyle w:val="slostrnky"/>
        <w:rFonts w:ascii="Arial" w:hAnsi="Arial" w:cs="Arial"/>
        <w:color w:val="333333"/>
        <w:szCs w:val="16"/>
      </w:rPr>
      <w:t>6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5A69D" w14:textId="77777777" w:rsidR="00A6544E" w:rsidRDefault="00A6544E" w:rsidP="0018303A">
      <w:pPr>
        <w:spacing w:line="240" w:lineRule="auto"/>
      </w:pPr>
      <w:r>
        <w:separator/>
      </w:r>
    </w:p>
  </w:footnote>
  <w:footnote w:type="continuationSeparator" w:id="0">
    <w:p w14:paraId="2227EB37" w14:textId="77777777" w:rsidR="00A6544E" w:rsidRDefault="00A6544E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505C8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C003D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67AA6"/>
    <w:rsid w:val="00173F0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23759"/>
    <w:rsid w:val="00231EC9"/>
    <w:rsid w:val="0023583A"/>
    <w:rsid w:val="00237EB1"/>
    <w:rsid w:val="00244C9B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1963"/>
    <w:rsid w:val="00293453"/>
    <w:rsid w:val="0029612F"/>
    <w:rsid w:val="002B0C62"/>
    <w:rsid w:val="002B35C0"/>
    <w:rsid w:val="002B5616"/>
    <w:rsid w:val="002C05A6"/>
    <w:rsid w:val="002C407B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44F4B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2F64"/>
    <w:rsid w:val="0060361A"/>
    <w:rsid w:val="00604DCD"/>
    <w:rsid w:val="00610363"/>
    <w:rsid w:val="0061095E"/>
    <w:rsid w:val="00613E0F"/>
    <w:rsid w:val="00614917"/>
    <w:rsid w:val="00614C86"/>
    <w:rsid w:val="00620902"/>
    <w:rsid w:val="00620BF7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12FA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67B3"/>
    <w:rsid w:val="007271AC"/>
    <w:rsid w:val="00727D25"/>
    <w:rsid w:val="00727D62"/>
    <w:rsid w:val="007313A6"/>
    <w:rsid w:val="00736713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3957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4FA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0C1D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37F96"/>
    <w:rsid w:val="00A45810"/>
    <w:rsid w:val="00A46C6C"/>
    <w:rsid w:val="00A51E4B"/>
    <w:rsid w:val="00A525C6"/>
    <w:rsid w:val="00A56B27"/>
    <w:rsid w:val="00A56E44"/>
    <w:rsid w:val="00A57CCC"/>
    <w:rsid w:val="00A6544E"/>
    <w:rsid w:val="00A67F6F"/>
    <w:rsid w:val="00A740A2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1E1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06EE2"/>
    <w:rsid w:val="00C1403E"/>
    <w:rsid w:val="00C14ED0"/>
    <w:rsid w:val="00C16008"/>
    <w:rsid w:val="00C2596C"/>
    <w:rsid w:val="00C25A59"/>
    <w:rsid w:val="00C26E6B"/>
    <w:rsid w:val="00C421B6"/>
    <w:rsid w:val="00C44A33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6121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24826"/>
    <w:rsid w:val="00D305B6"/>
    <w:rsid w:val="00D31A8D"/>
    <w:rsid w:val="00D32145"/>
    <w:rsid w:val="00D3355E"/>
    <w:rsid w:val="00D3478B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5704A"/>
    <w:rsid w:val="00F62645"/>
    <w:rsid w:val="00F64B75"/>
    <w:rsid w:val="00F72620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43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47</cp:revision>
  <cp:lastPrinted>2025-05-05T07:30:00Z</cp:lastPrinted>
  <dcterms:created xsi:type="dcterms:W3CDTF">2023-05-17T07:55:00Z</dcterms:created>
  <dcterms:modified xsi:type="dcterms:W3CDTF">2025-05-1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